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hu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hutan received a score of 63.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hutan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hutan received a score of</w:t>
      </w:r>
      <w:r>
        <w:t xml:space="preserve"> </w:t>
      </w:r>
      <w:r>
        <w:rPr>
          <w:b/>
          <w:bCs/>
        </w:rPr>
        <w:t xml:space="preserve">6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hutan received a score of 73.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hutan received a score of 4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hutan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huta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hu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hutan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hu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hut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hutan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hu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hutan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hutan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hut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hutan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hutan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9,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10, 2012, 2017,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7A0E91-68B5-4FD4-8CE0-94A9B9BC706A}"/>
</file>

<file path=customXml/itemProps2.xml><?xml version="1.0" encoding="utf-8"?>
<ds:datastoreItem xmlns:ds="http://schemas.openxmlformats.org/officeDocument/2006/customXml" ds:itemID="{48B57034-F59A-431E-B25D-D5BA1B3E7728}"/>
</file>

<file path=customXml/itemProps3.xml><?xml version="1.0" encoding="utf-8"?>
<ds:datastoreItem xmlns:ds="http://schemas.openxmlformats.org/officeDocument/2006/customXml" ds:itemID="{C8277534-FD42-4E07-8F88-0F05D1C2AC1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20:52Z</dcterms:created>
  <dcterms:modified xsi:type="dcterms:W3CDTF">2024-11-01T11: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hut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